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2D357426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</w:t>
      </w:r>
      <w:r w:rsidR="006178D1">
        <w:rPr>
          <w:rFonts w:hint="eastAsia"/>
        </w:rPr>
        <w:t>8</w:t>
      </w:r>
      <w:r w:rsidRPr="0062546E">
        <w:rPr>
          <w:rFonts w:hint="eastAsia"/>
        </w:rPr>
        <w:t>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BA487B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5CEEB04E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8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3CE1823D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全体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09075CAB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SFIA7がSFIA8に改定されたことによるスキルの反映</w:t>
            </w:r>
          </w:p>
        </w:tc>
      </w:tr>
      <w:tr w:rsidR="0052252D" w14:paraId="60F316D1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F39" w14:textId="48A9ED3B" w:rsidR="0052252D" w:rsidRDefault="0052252D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D553D4">
              <w:rPr>
                <w:rFonts w:hint="eastAsia"/>
                <w:sz w:val="18"/>
                <w:szCs w:val="18"/>
              </w:rPr>
              <w:t>3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299E" w14:textId="38468BD2" w:rsidR="0052252D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56CF" w14:textId="44B258D9" w:rsidR="0052252D" w:rsidRDefault="00752A22" w:rsidP="0052252D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228B3D9B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</w:t>
      </w:r>
      <w:proofErr w:type="spellStart"/>
      <w:r w:rsidR="007D4AB1">
        <w:rPr>
          <w:rFonts w:hint="eastAsia"/>
        </w:rPr>
        <w:t>i</w:t>
      </w:r>
      <w:r w:rsidR="00DF1724">
        <w:rPr>
          <w:rFonts w:hint="eastAsia"/>
        </w:rPr>
        <w:t>CD</w:t>
      </w:r>
      <w:proofErr w:type="spellEnd"/>
      <w:r w:rsidR="005B2DD3">
        <w:rPr>
          <w:rFonts w:hint="eastAsia"/>
        </w:rPr>
        <w:t>（</w:t>
      </w:r>
      <w:proofErr w:type="spellStart"/>
      <w:r w:rsidR="005B2DD3" w:rsidRPr="005B2DD3">
        <w:rPr>
          <w:rFonts w:hint="eastAsia"/>
        </w:rPr>
        <w:t>i</w:t>
      </w:r>
      <w:proofErr w:type="spellEnd"/>
      <w:r w:rsidR="005B2DD3" w:rsidRPr="005B2DD3">
        <w:rPr>
          <w:rFonts w:hint="eastAsia"/>
        </w:rPr>
        <w:t>コンピテンシ</w:t>
      </w:r>
      <w:r w:rsidR="00112654">
        <w:rPr>
          <w:rFonts w:hint="eastAsia"/>
        </w:rPr>
        <w:t xml:space="preserve"> </w:t>
      </w:r>
      <w:r w:rsidR="005B2DD3" w:rsidRPr="005B2DD3">
        <w:rPr>
          <w:rFonts w:hint="eastAsia"/>
        </w:rPr>
        <w:t>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118B703B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</w:t>
      </w:r>
      <w:proofErr w:type="spellStart"/>
      <w:r>
        <w:rPr>
          <w:rFonts w:hint="eastAsia"/>
        </w:rPr>
        <w:t>DDa</w:t>
      </w:r>
      <w:r w:rsidR="003B4C4F">
        <w:t>T</w:t>
      </w:r>
      <w:proofErr w:type="spellEnd"/>
      <w:r w:rsidR="003B4C4F">
        <w:t xml:space="preserve"> </w:t>
      </w:r>
      <w:r w:rsidR="006178D1">
        <w:rPr>
          <w:rFonts w:hint="eastAsia"/>
        </w:rPr>
        <w:t>Profession</w:t>
      </w:r>
      <w:r w:rsidR="006178D1">
        <w:t xml:space="preserve"> </w:t>
      </w:r>
      <w:r w:rsidR="003B4C4F">
        <w:t>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3BB573B8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</w:t>
      </w:r>
      <w:r w:rsidR="006178D1">
        <w:t>8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18"/>
          <w:footerReference w:type="default" r:id="rId19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6B9409FC" w:rsidR="002A23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567BCC67" w:rsidR="00B86CE5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2A23B0">
        <w:trPr>
          <w:trHeight w:val="83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1DE4C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  <w:p w14:paraId="79E333BE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nvestment appraisal INVA</w:t>
            </w:r>
          </w:p>
          <w:p w14:paraId="6257FF9D" w14:textId="1C44EFAB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rketing MKTG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8922" w14:textId="77777777" w:rsidR="00112654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</w:t>
            </w:r>
          </w:p>
          <w:p w14:paraId="628839E5" w14:textId="52C71A0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50A8" w14:textId="7690FAB8" w:rsidR="00BF6EB0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  <w:p w14:paraId="32EF6187" w14:textId="42936AB9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 c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hange management CIPM</w:t>
            </w:r>
          </w:p>
          <w:p w14:paraId="2C721B31" w14:textId="3089F46E" w:rsidR="00A3473A" w:rsidRDefault="00A3473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ganizational facilitation OFCL</w:t>
            </w:r>
          </w:p>
          <w:p w14:paraId="48390FEA" w14:textId="77777777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orkforce planning 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WFPL</w:t>
            </w:r>
          </w:p>
          <w:p w14:paraId="1F220340" w14:textId="3772DA55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ployee experience EEXP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1B2DB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  <w:p w14:paraId="37B37C7B" w14:textId="7F58DE9B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erging technology monitoring EMRG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55A98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  <w:p w14:paraId="78252CA3" w14:textId="4E6CB4D9" w:rsidR="0062020C" w:rsidRPr="00980D28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isk management BURM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2A23B0">
        <w:trPr>
          <w:trHeight w:val="1179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C1BDC" w14:textId="4DBE6E85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vernance GOVN</w:t>
            </w:r>
          </w:p>
          <w:p w14:paraId="61C393A1" w14:textId="3071DE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Information </w:t>
            </w:r>
            <w:r w:rsidR="006178D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2A23B0">
        <w:trPr>
          <w:trHeight w:val="59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3B1D4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  <w:p w14:paraId="0F038D5A" w14:textId="0D13D2F1" w:rsidR="006178D1" w:rsidRPr="006178D1" w:rsidRDefault="006178D1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udit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AUDT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6441" w14:textId="0674D5B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Business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situation 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sis BU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SA</w:t>
            </w:r>
          </w:p>
          <w:p w14:paraId="29A613C5" w14:textId="3B62B808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Feasibility assessment FEA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  <w:p w14:paraId="4350D9DD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search RSCH</w:t>
            </w:r>
          </w:p>
          <w:p w14:paraId="1C111A38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mand management DEMM</w:t>
            </w:r>
          </w:p>
          <w:p w14:paraId="5C3E726F" w14:textId="4882A607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takeholder relationship management RLMT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5B66C" w14:textId="56A0EC2A" w:rsidR="00B86CE5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B86CE5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vice catalogue management SCMG</w:t>
            </w:r>
          </w:p>
          <w:p w14:paraId="1D9D8337" w14:textId="1F49FA4A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ustainability SUST</w:t>
            </w:r>
          </w:p>
        </w:tc>
      </w:tr>
      <w:tr w:rsidR="00DC317A" w:rsidRPr="00BF6EB0" w14:paraId="72302F64" w14:textId="77777777" w:rsidTr="0019708F">
        <w:trPr>
          <w:trHeight w:val="40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5221236E" w:rsidR="0062020C" w:rsidRP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authoring INCA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publishing ICPM</w:t>
            </w:r>
          </w:p>
        </w:tc>
      </w:tr>
      <w:tr w:rsidR="00DC317A" w:rsidRPr="00BF6EB0" w14:paraId="01EA3C4A" w14:textId="77777777" w:rsidTr="002A23B0">
        <w:trPr>
          <w:trHeight w:val="16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35FE5" w14:textId="05D840CE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ta engineering DENG</w:t>
            </w:r>
          </w:p>
          <w:p w14:paraId="1CC663AA" w14:textId="64783F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2A23B0">
        <w:trPr>
          <w:trHeight w:val="443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2A23B0">
        <w:trPr>
          <w:trHeight w:val="106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2A23B0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6611A5E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level </w:t>
            </w:r>
            <w:r w:rsidR="0019708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SL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2A23B0">
        <w:trPr>
          <w:trHeight w:val="104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0111" w14:textId="7777777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</w:p>
          <w:p w14:paraId="1F1A95E5" w14:textId="52611291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ata science DATS</w:t>
            </w:r>
          </w:p>
          <w:p w14:paraId="41BFD26A" w14:textId="2FBFB030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Business intelligence BINT</w:t>
            </w:r>
          </w:p>
          <w:p w14:paraId="299CCCD4" w14:textId="77777777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achine learning MLNG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  <w:p w14:paraId="76E34C93" w14:textId="5432D916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asurement MEAS</w:t>
            </w:r>
          </w:p>
        </w:tc>
      </w:tr>
      <w:tr w:rsidR="00DC317A" w:rsidRPr="00BF6EB0" w14:paraId="61DDB625" w14:textId="77777777" w:rsidTr="002A23B0">
        <w:trPr>
          <w:trHeight w:val="90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AFA20" w14:textId="5583FC73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igital forensics DGFS</w:t>
            </w:r>
          </w:p>
          <w:p w14:paraId="6A3ED2C1" w14:textId="5FEAD930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Security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p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  <w:p w14:paraId="48D6573E" w14:textId="784AB114" w:rsidR="006A3ECB" w:rsidRPr="00980D28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sonal data protection PEDP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0258F8C8" w14:textId="7673EE8D" w:rsidR="002A23B0" w:rsidRPr="002A23B0" w:rsidRDefault="00DB3B94" w:rsidP="002A23B0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</w:t>
      </w:r>
      <w:bookmarkEnd w:id="36"/>
      <w:bookmarkEnd w:id="37"/>
      <w:r w:rsidR="002A23B0">
        <w:t>8</w:t>
      </w:r>
    </w:p>
    <w:p w14:paraId="3860DD05" w14:textId="2F8184BF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proofErr w:type="spellStart"/>
      <w:r w:rsidRPr="00754ED9">
        <w:rPr>
          <w:rFonts w:hint="eastAsia"/>
        </w:rPr>
        <w:t>i</w:t>
      </w:r>
      <w:proofErr w:type="spellEnd"/>
      <w:r w:rsidRPr="00754ED9">
        <w:rPr>
          <w:rFonts w:hint="eastAsia"/>
        </w:rPr>
        <w:t>コンピテンシ ディクショナリ（</w:t>
      </w:r>
      <w:proofErr w:type="spellStart"/>
      <w:r w:rsidRPr="00754ED9">
        <w:rPr>
          <w:rFonts w:hint="eastAsia"/>
        </w:rPr>
        <w:t>iCD</w:t>
      </w:r>
      <w:proofErr w:type="spellEnd"/>
      <w:r w:rsidRPr="00754ED9">
        <w:rPr>
          <w:rFonts w:hint="eastAsia"/>
        </w:rPr>
        <w:t>）</w:t>
      </w:r>
      <w:r w:rsidR="002A23B0">
        <w:rPr>
          <w:rFonts w:hint="eastAsia"/>
        </w:rPr>
        <w:t>からも</w:t>
      </w:r>
      <w:r>
        <w:rPr>
          <w:rFonts w:hint="eastAsia"/>
        </w:rPr>
        <w:t>参照</w:t>
      </w:r>
      <w:r w:rsidR="002A23B0">
        <w:rPr>
          <w:rFonts w:hint="eastAsia"/>
        </w:rPr>
        <w:t>され</w:t>
      </w:r>
      <w:r>
        <w:rPr>
          <w:rFonts w:hint="eastAsia"/>
        </w:rPr>
        <w:t>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</w:t>
      </w:r>
      <w:r w:rsidR="00D553D4">
        <w:rPr>
          <w:rFonts w:hint="eastAsia"/>
        </w:rPr>
        <w:t>、</w:t>
      </w:r>
      <w:r>
        <w:rPr>
          <w:rFonts w:hint="eastAsia"/>
        </w:rPr>
        <w:t>データに関しては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proofErr w:type="spellStart"/>
      <w:r>
        <w:rPr>
          <w:rFonts w:hint="eastAsia"/>
        </w:rPr>
        <w:t>DDaT</w:t>
      </w:r>
      <w:proofErr w:type="spellEnd"/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proofErr w:type="spellStart"/>
      <w:r>
        <w:rPr>
          <w:rFonts w:hint="eastAsia"/>
        </w:rPr>
        <w:t>DDaT</w:t>
      </w:r>
      <w:proofErr w:type="spellEnd"/>
      <w:r>
        <w:rPr>
          <w:rFonts w:hint="eastAsia"/>
        </w:rPr>
        <w:t>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</w:t>
      </w: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sectPr w:rsid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10E6" w14:textId="77777777" w:rsidR="004F7449" w:rsidRDefault="004F7449" w:rsidP="00DE2071">
      <w:r>
        <w:separator/>
      </w:r>
    </w:p>
  </w:endnote>
  <w:endnote w:type="continuationSeparator" w:id="0">
    <w:p w14:paraId="45B1A9EB" w14:textId="77777777" w:rsidR="004F7449" w:rsidRDefault="004F7449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BD3D" w14:textId="77777777" w:rsidR="00D553D4" w:rsidRDefault="00D553D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9A60E" w14:textId="77777777" w:rsidR="00D553D4" w:rsidRDefault="00D553D4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4EDF1" w14:textId="77777777" w:rsidR="00D553D4" w:rsidRDefault="00D553D4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B5A94" w14:textId="77777777" w:rsidR="004F7449" w:rsidRDefault="004F7449" w:rsidP="00DE2071">
      <w:r>
        <w:separator/>
      </w:r>
    </w:p>
  </w:footnote>
  <w:footnote w:type="continuationSeparator" w:id="0">
    <w:p w14:paraId="7DD12E5B" w14:textId="77777777" w:rsidR="004F7449" w:rsidRDefault="004F7449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1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://www.stat.go.jp/dss/index.html</w:t>
        </w:r>
      </w:hyperlink>
    </w:p>
  </w:footnote>
  <w:footnote w:id="5">
    <w:p w14:paraId="000135B8" w14:textId="5F755294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2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jmooc.jp/</w:t>
        </w:r>
      </w:hyperlink>
    </w:p>
  </w:footnote>
  <w:footnote w:id="6">
    <w:p w14:paraId="6CB08ECA" w14:textId="122B73A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3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ja.coursera.org/</w:t>
        </w:r>
      </w:hyperlink>
    </w:p>
  </w:footnote>
  <w:footnote w:id="7">
    <w:p w14:paraId="0E8F6C0F" w14:textId="50A72FD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4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edx.org/</w:t>
        </w:r>
      </w:hyperlink>
    </w:p>
  </w:footnote>
  <w:footnote w:id="8">
    <w:p w14:paraId="3EA1BE63" w14:textId="10BA2653" w:rsidR="008A796F" w:rsidRPr="000529D0" w:rsidRDefault="00C5126A" w:rsidP="008F06FE">
      <w:pPr>
        <w:pStyle w:val="a2"/>
        <w:ind w:leftChars="0" w:left="0" w:firstLineChars="0" w:firstLine="0"/>
        <w:jc w:val="left"/>
        <w:rPr>
          <w:rFonts w:asciiTheme="minorEastAsia" w:eastAsiaTheme="minorEastAsia" w:hAnsiTheme="minorEastAsia"/>
          <w:color w:val="0000FF" w:themeColor="hyperlink"/>
          <w:sz w:val="21"/>
          <w:szCs w:val="21"/>
          <w:u w:val="single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5" w:history="1"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sfia-online.org/en?set_language=en</w:t>
        </w:r>
      </w:hyperlink>
    </w:p>
  </w:footnote>
  <w:footnote w:id="9">
    <w:p w14:paraId="3C4C0C26" w14:textId="737E80A5" w:rsidR="00C5126A" w:rsidRPr="00345942" w:rsidRDefault="00C5126A" w:rsidP="008F06FE">
      <w:pPr>
        <w:pStyle w:val="a2"/>
        <w:ind w:leftChars="0" w:left="0" w:firstLineChars="0" w:firstLine="0"/>
        <w:jc w:val="left"/>
        <w:rPr>
          <w:rFonts w:hAnsi="ＭＳ 明朝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hyperlink r:id="rId6" w:history="1">
        <w:r w:rsidR="008F06FE" w:rsidRPr="004C5CDB">
          <w:rPr>
            <w:rStyle w:val="aff0"/>
            <w:rFonts w:asciiTheme="minorEastAsia" w:eastAsiaTheme="minorEastAsia" w:hAnsiTheme="minorEastAsia" w:hint="eastAsia"/>
            <w:sz w:val="21"/>
            <w:szCs w:val="21"/>
            <w:u w:val="none"/>
          </w:rPr>
          <w:t xml:space="preserve"> </w:t>
        </w:r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433ADD1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hyperlink r:id="rId10" w:history="1">
        <w:r w:rsidR="00B43518" w:rsidRPr="00873166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E50B" w14:textId="77777777" w:rsidR="00D553D4" w:rsidRDefault="00D553D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6AC0" w14:textId="77777777" w:rsidR="00D553D4" w:rsidRDefault="00D553D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3DB7" w14:textId="77777777" w:rsidR="00D553D4" w:rsidRDefault="00D553D4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9D0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41F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654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9708F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3B0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1482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5942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5CDB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4F7449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52D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68F0"/>
    <w:rsid w:val="006070B9"/>
    <w:rsid w:val="006100FF"/>
    <w:rsid w:val="006144AF"/>
    <w:rsid w:val="0061511C"/>
    <w:rsid w:val="00615ED5"/>
    <w:rsid w:val="00616E64"/>
    <w:rsid w:val="006178D1"/>
    <w:rsid w:val="0062020C"/>
    <w:rsid w:val="00620E93"/>
    <w:rsid w:val="00621887"/>
    <w:rsid w:val="0062298A"/>
    <w:rsid w:val="00624227"/>
    <w:rsid w:val="0062546E"/>
    <w:rsid w:val="006255A9"/>
    <w:rsid w:val="00625A16"/>
    <w:rsid w:val="006272E6"/>
    <w:rsid w:val="00634A41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3ECB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2A22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96F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06FE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2E3B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473A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440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3518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6CE5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87B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51A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3D4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58A7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3D19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5747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1F4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customXml" Target="../customXml/item5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%20https://www.gov.uk/government/collections/digital-data-and-technology-profession-capability-framework" TargetMode="External"/><Relationship Id="rId5" Type="http://schemas.openxmlformats.org/officeDocument/2006/relationships/hyperlink" Target="https://sfia-online.org/en?set_language=en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8684AFC7BA4E946AF96F6A5CBEE62BB" ma:contentTypeVersion="39" ma:contentTypeDescription="新しいドキュメントを作成します。" ma:contentTypeScope="" ma:versionID="04173b98cac5886ce79db97a94886232">
  <xsd:schema xmlns:xsd="http://www.w3.org/2001/XMLSchema" xmlns:xs="http://www.w3.org/2001/XMLSchema" xmlns:p="http://schemas.microsoft.com/office/2006/metadata/properties" xmlns:ns1="http://schemas.microsoft.com/sharepoint/v3" xmlns:ns2="89559dea-130d-4237-8e78-1ce7f44b9a24" xmlns:ns3="0e1d05ab-b491-48cc-a1d7-91236226a3a4" targetNamespace="http://schemas.microsoft.com/office/2006/metadata/properties" ma:root="true" ma:fieldsID="cede3e4a433a32dea90f3d8897ee8f90" ns1:_="" ns2:_="" ns3:_="">
    <xsd:import namespace="http://schemas.microsoft.com/sharepoint/v3"/>
    <xsd:import namespace="89559dea-130d-4237-8e78-1ce7f44b9a24"/>
    <xsd:import namespace="0e1d05ab-b491-48cc-a1d7-91236226a3a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2:SharedWithUsers" minOccurs="0"/>
                <xsd:element ref="ns2:SharedWithDetails" minOccurs="0"/>
                <xsd:element ref="ns3:d1ca" minOccurs="0"/>
                <xsd:element ref="ns3:_Flow_SignoffStatu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59dea-130d-4237-8e78-1ce7f44b9a2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ドキュメント ID 値" ma:description="このアイテムに割り当てられているドキュメント ID の値です。" ma:internalName="_dlc_DocId" ma:readOnly="true">
      <xsd:simpleType>
        <xsd:restriction base="dms:Text"/>
      </xsd:simpleType>
    </xsd:element>
    <xsd:element name="_dlc_DocIdUrl" ma:index="9" nillable="true" ma:displayName="ドキュメントID:" ma:description="このドキュメントへの常時接続リンクです。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を保持" ma:description="追加時に ID を保持します。" ma:hidden="true" ma:internalName="_dlc_DocIdPersistId" ma:readOnly="true">
      <xsd:simpleType>
        <xsd:restriction base="dms:Boolean"/>
      </xsd:simpleType>
    </xsd:element>
    <xsd:element name="SharedWithUsers" ma:index="23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02be7c2a-dcaf-42f6-9ca0-14cdca2ec951}" ma:internalName="TaxCatchAll" ma:showField="CatchAllData" ma:web="89559dea-130d-4237-8e78-1ce7f44b9a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d05ab-b491-48cc-a1d7-91236226a3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d1ca" ma:index="25" nillable="true" ma:displayName="数値" ma:internalName="d1ca">
      <xsd:simpleType>
        <xsd:restriction base="dms:Number"/>
      </xsd:simpleType>
    </xsd:element>
    <xsd:element name="_Flow_SignoffStatus" ma:index="26" nillable="true" ma:displayName="承認の状態" ma:internalName="_x627f__x8a8d__x306e__x72b6__x614b_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89559dea-130d-4237-8e78-1ce7f44b9a24">
      <UserInfo>
        <DisplayName>Data_Coordination_Task_Force メンバー</DisplayName>
        <AccountId>7</AccountId>
        <AccountType/>
      </UserInfo>
    </SharedWithUsers>
    <MediaLengthInSeconds xmlns="0e1d05ab-b491-48cc-a1d7-91236226a3a4" xsi:nil="true"/>
    <_Flow_SignoffStatus xmlns="0e1d05ab-b491-48cc-a1d7-91236226a3a4" xsi:nil="true"/>
    <lcf76f155ced4ddcb4097134ff3c332f xmlns="0e1d05ab-b491-48cc-a1d7-91236226a3a4">
      <Terms xmlns="http://schemas.microsoft.com/office/infopath/2007/PartnerControls"/>
    </lcf76f155ced4ddcb4097134ff3c332f>
    <d1ca xmlns="0e1d05ab-b491-48cc-a1d7-91236226a3a4" xsi:nil="true"/>
    <TaxCatchAll xmlns="89559dea-130d-4237-8e78-1ce7f44b9a24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77489F-30C5-4203-ACB6-D1525BE49897}"/>
</file>

<file path=customXml/itemProps2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CBCF0-E37D-44E5-8019-CEF9B65B8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835FE8-CBD0-4273-B8BD-6DC93EA41EE8}">
  <ds:schemaRefs>
    <ds:schemaRef ds:uri="http://www.w3.org/XML/1998/namespace"/>
    <ds:schemaRef ds:uri="http://purl.org/dc/terms/"/>
    <ds:schemaRef ds:uri="http://purl.org/dc/dcmitype/"/>
    <ds:schemaRef ds:uri="a753eb55-ace7-47fe-8293-79a8dad7846a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c3438c2-774e-4b56-8e53-485ea73e7025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B621A89-E4B3-4562-B95B-5867F20F7CF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2576</Words>
  <Characters>14689</Characters>
  <Application>Microsoft Office Word</Application>
  <DocSecurity>0</DocSecurity>
  <Lines>122</Lines>
  <Paragraphs>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5T05:12:00Z</dcterms:created>
  <dcterms:modified xsi:type="dcterms:W3CDTF">2022-08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  <property fmtid="{D5CDD505-2E9C-101B-9397-08002B2CF9AE}" pid="9" name="Order">
    <vt:r8>352900</vt:r8>
  </property>
  <property fmtid="{D5CDD505-2E9C-101B-9397-08002B2CF9AE}" pid="10" name="TriggerFlowInfo">
    <vt:lpwstr/>
  </property>
</Properties>
</file>